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3CF813" w14:textId="46901BDC" w:rsidR="0013548C" w:rsidRDefault="005B5C71" w:rsidP="1CAB387A">
      <w:pPr>
        <w:pStyle w:val="Title"/>
        <w:jc w:val="center"/>
        <w:rPr>
          <w:b/>
          <w:bCs/>
        </w:rPr>
      </w:pPr>
      <w:r w:rsidRPr="1CAB387A">
        <w:rPr>
          <w:b/>
          <w:bCs/>
        </w:rPr>
        <w:t>Immunize Kansas Coalition</w:t>
      </w:r>
    </w:p>
    <w:p w14:paraId="05D85022" w14:textId="27D6CCAB" w:rsidR="0013548C" w:rsidRDefault="00B775BA" w:rsidP="1CAB387A">
      <w:pPr>
        <w:pStyle w:val="Title"/>
        <w:jc w:val="center"/>
        <w:rPr>
          <w:b/>
          <w:bCs/>
        </w:rPr>
      </w:pPr>
      <w:r w:rsidRPr="1CAB387A">
        <w:rPr>
          <w:b/>
          <w:bCs/>
        </w:rPr>
        <w:t>Order Form</w:t>
      </w:r>
    </w:p>
    <w:p w14:paraId="3C1B6169" w14:textId="77777777" w:rsidR="00B775BA" w:rsidRDefault="00B775BA" w:rsidP="0013548C">
      <w:pPr>
        <w:jc w:val="center"/>
      </w:pPr>
    </w:p>
    <w:p w14:paraId="5526317E" w14:textId="4B594E3D" w:rsidR="0013548C" w:rsidRDefault="00DC14D1" w:rsidP="0013548C">
      <w:pPr>
        <w:jc w:val="center"/>
      </w:pPr>
      <w:r>
        <w:t xml:space="preserve">Order </w:t>
      </w:r>
      <w:r w:rsidR="00B775BA">
        <w:t>Date: _</w:t>
      </w:r>
      <w:r>
        <w:t>____________________</w:t>
      </w:r>
      <w:r w:rsidR="00B775BA">
        <w:t>_____</w:t>
      </w:r>
      <w:r>
        <w:t xml:space="preserve">Order </w:t>
      </w:r>
      <w:r w:rsidR="00B775BA">
        <w:t>No: _</w:t>
      </w:r>
      <w:r>
        <w:t>___________________</w:t>
      </w:r>
    </w:p>
    <w:p w14:paraId="287C8078" w14:textId="77777777" w:rsidR="00B775BA" w:rsidRDefault="00B775BA" w:rsidP="0013548C">
      <w:pPr>
        <w:jc w:val="center"/>
      </w:pPr>
    </w:p>
    <w:tbl>
      <w:tblPr>
        <w:tblStyle w:val="TableGrid"/>
        <w:tblW w:w="9721" w:type="dxa"/>
        <w:tblLook w:val="04A0" w:firstRow="1" w:lastRow="0" w:firstColumn="1" w:lastColumn="0" w:noHBand="0" w:noVBand="1"/>
      </w:tblPr>
      <w:tblGrid>
        <w:gridCol w:w="4859"/>
        <w:gridCol w:w="4862"/>
      </w:tblGrid>
      <w:tr w:rsidR="00B775BA" w14:paraId="57828CCA" w14:textId="77777777" w:rsidTr="0099234D">
        <w:trPr>
          <w:trHeight w:val="714"/>
        </w:trPr>
        <w:tc>
          <w:tcPr>
            <w:tcW w:w="9721" w:type="dxa"/>
            <w:gridSpan w:val="2"/>
            <w:shd w:val="clear" w:color="auto" w:fill="4472C4" w:themeFill="accent1"/>
          </w:tcPr>
          <w:p w14:paraId="5B39E7E8" w14:textId="38CE1A72" w:rsidR="00B775BA" w:rsidRPr="00B775BA" w:rsidRDefault="00B775BA" w:rsidP="00B775BA">
            <w:pPr>
              <w:spacing w:before="240"/>
              <w:jc w:val="center"/>
              <w:rPr>
                <w:b/>
                <w:bCs/>
                <w:color w:val="FFFFFF" w:themeColor="background1"/>
              </w:rPr>
            </w:pPr>
            <w:r w:rsidRPr="00B775BA">
              <w:rPr>
                <w:b/>
                <w:bCs/>
                <w:color w:val="FFFFFF" w:themeColor="background1"/>
              </w:rPr>
              <w:t>Contact Information</w:t>
            </w:r>
          </w:p>
        </w:tc>
      </w:tr>
      <w:tr w:rsidR="0013548C" w14:paraId="40268196" w14:textId="77777777" w:rsidTr="0099234D">
        <w:trPr>
          <w:trHeight w:val="870"/>
        </w:trPr>
        <w:tc>
          <w:tcPr>
            <w:tcW w:w="4859" w:type="dxa"/>
          </w:tcPr>
          <w:p w14:paraId="783EF99E" w14:textId="34855EEE" w:rsidR="0013548C" w:rsidRDefault="0013548C" w:rsidP="005B5C71">
            <w:pPr>
              <w:spacing w:before="240"/>
            </w:pPr>
            <w:r w:rsidRPr="00B775BA">
              <w:rPr>
                <w:b/>
                <w:bCs/>
              </w:rPr>
              <w:t>Customer Name</w:t>
            </w:r>
            <w:r>
              <w:t>:</w:t>
            </w:r>
          </w:p>
        </w:tc>
        <w:tc>
          <w:tcPr>
            <w:tcW w:w="4861" w:type="dxa"/>
          </w:tcPr>
          <w:p w14:paraId="1423E575" w14:textId="7C7A8EA5" w:rsidR="0013548C" w:rsidRDefault="0013548C" w:rsidP="005B5C71">
            <w:pPr>
              <w:spacing w:before="240"/>
            </w:pPr>
            <w:r w:rsidRPr="00B775BA">
              <w:rPr>
                <w:b/>
                <w:bCs/>
              </w:rPr>
              <w:t>Phone</w:t>
            </w:r>
            <w:r>
              <w:t>:</w:t>
            </w:r>
          </w:p>
        </w:tc>
      </w:tr>
      <w:tr w:rsidR="0013548C" w14:paraId="677B53C5" w14:textId="77777777" w:rsidTr="0099234D">
        <w:trPr>
          <w:trHeight w:val="870"/>
        </w:trPr>
        <w:tc>
          <w:tcPr>
            <w:tcW w:w="4859" w:type="dxa"/>
          </w:tcPr>
          <w:p w14:paraId="4B0F54D9" w14:textId="41F08514" w:rsidR="0013548C" w:rsidRDefault="0013548C" w:rsidP="005B5C71">
            <w:pPr>
              <w:spacing w:before="240"/>
            </w:pPr>
            <w:r w:rsidRPr="00B775BA">
              <w:rPr>
                <w:b/>
                <w:bCs/>
              </w:rPr>
              <w:t>Address</w:t>
            </w:r>
            <w:r>
              <w:t>:</w:t>
            </w:r>
          </w:p>
        </w:tc>
        <w:tc>
          <w:tcPr>
            <w:tcW w:w="4861" w:type="dxa"/>
          </w:tcPr>
          <w:p w14:paraId="24BC50FA" w14:textId="3A7CE029" w:rsidR="0013548C" w:rsidRDefault="0013548C" w:rsidP="005B5C71">
            <w:pPr>
              <w:spacing w:before="240"/>
            </w:pPr>
            <w:r w:rsidRPr="00B775BA">
              <w:rPr>
                <w:b/>
                <w:bCs/>
              </w:rPr>
              <w:t>Email</w:t>
            </w:r>
            <w:r>
              <w:t>:</w:t>
            </w:r>
          </w:p>
        </w:tc>
      </w:tr>
    </w:tbl>
    <w:p w14:paraId="361CC662" w14:textId="27ADC87D" w:rsidR="26515077" w:rsidRDefault="26515077" w:rsidP="26515077"/>
    <w:p w14:paraId="6A53DD17" w14:textId="23471EF4" w:rsidR="00B775BA" w:rsidRDefault="00B775BA" w:rsidP="00DC14D1">
      <w:r>
        <w:t>Please add your order information below:</w:t>
      </w: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062"/>
        <w:gridCol w:w="2698"/>
        <w:gridCol w:w="2381"/>
        <w:gridCol w:w="2381"/>
      </w:tblGrid>
      <w:tr w:rsidR="00DC14D1" w14:paraId="72BF0C2A" w14:textId="77777777" w:rsidTr="00693D46">
        <w:trPr>
          <w:trHeight w:val="482"/>
        </w:trPr>
        <w:tc>
          <w:tcPr>
            <w:tcW w:w="2062" w:type="dxa"/>
            <w:shd w:val="clear" w:color="auto" w:fill="4472C4" w:themeFill="accent1"/>
          </w:tcPr>
          <w:p w14:paraId="226B2B18" w14:textId="61904298" w:rsidR="00DC14D1" w:rsidRPr="005B5C71" w:rsidRDefault="00DC14D1" w:rsidP="00DC14D1">
            <w:pPr>
              <w:rPr>
                <w:b/>
                <w:bCs/>
                <w:color w:val="FFFFFF" w:themeColor="background1"/>
              </w:rPr>
            </w:pPr>
            <w:r w:rsidRPr="005B5C71">
              <w:rPr>
                <w:b/>
                <w:bCs/>
                <w:color w:val="FFFFFF" w:themeColor="background1"/>
              </w:rPr>
              <w:t xml:space="preserve">Item </w:t>
            </w:r>
          </w:p>
        </w:tc>
        <w:tc>
          <w:tcPr>
            <w:tcW w:w="2698" w:type="dxa"/>
            <w:shd w:val="clear" w:color="auto" w:fill="4472C4" w:themeFill="accent1"/>
          </w:tcPr>
          <w:p w14:paraId="04610606" w14:textId="2763F2B4" w:rsidR="00DC14D1" w:rsidRPr="005B5C71" w:rsidRDefault="00DC14D1" w:rsidP="00DC14D1">
            <w:pPr>
              <w:rPr>
                <w:b/>
                <w:bCs/>
                <w:color w:val="FFFFFF" w:themeColor="background1"/>
              </w:rPr>
            </w:pPr>
            <w:r w:rsidRPr="005B5C71">
              <w:rPr>
                <w:b/>
                <w:bCs/>
                <w:color w:val="FFFFFF" w:themeColor="background1"/>
              </w:rPr>
              <w:t xml:space="preserve">QTY </w:t>
            </w:r>
          </w:p>
        </w:tc>
        <w:tc>
          <w:tcPr>
            <w:tcW w:w="2381" w:type="dxa"/>
            <w:shd w:val="clear" w:color="auto" w:fill="4472C4" w:themeFill="accent1"/>
          </w:tcPr>
          <w:p w14:paraId="1930C08A" w14:textId="045BF4E5" w:rsidR="00DC14D1" w:rsidRPr="005B5C71" w:rsidRDefault="6C66F6B6" w:rsidP="00DC14D1">
            <w:pPr>
              <w:rPr>
                <w:b/>
                <w:bCs/>
                <w:color w:val="FFFFFF" w:themeColor="background1"/>
              </w:rPr>
            </w:pPr>
            <w:r w:rsidRPr="26515077">
              <w:rPr>
                <w:b/>
                <w:bCs/>
                <w:color w:val="FFFFFF" w:themeColor="background1"/>
              </w:rPr>
              <w:t xml:space="preserve">Language </w:t>
            </w:r>
          </w:p>
        </w:tc>
        <w:tc>
          <w:tcPr>
            <w:tcW w:w="2381" w:type="dxa"/>
            <w:shd w:val="clear" w:color="auto" w:fill="4472C4" w:themeFill="accent1"/>
          </w:tcPr>
          <w:p w14:paraId="7E5735FC" w14:textId="1CA11003" w:rsidR="00DC14D1" w:rsidRPr="005B5C71" w:rsidRDefault="00DC14D1" w:rsidP="00DC14D1">
            <w:pPr>
              <w:rPr>
                <w:b/>
                <w:bCs/>
                <w:color w:val="FFFFFF" w:themeColor="background1"/>
              </w:rPr>
            </w:pPr>
            <w:r w:rsidRPr="005B5C71">
              <w:rPr>
                <w:b/>
                <w:bCs/>
                <w:color w:val="FFFFFF" w:themeColor="background1"/>
              </w:rPr>
              <w:t xml:space="preserve">Subtotal </w:t>
            </w:r>
          </w:p>
        </w:tc>
      </w:tr>
      <w:tr w:rsidR="00DC14D1" w14:paraId="6A4A396E" w14:textId="77777777" w:rsidTr="00693D46">
        <w:trPr>
          <w:trHeight w:val="482"/>
        </w:trPr>
        <w:tc>
          <w:tcPr>
            <w:tcW w:w="2062" w:type="dxa"/>
          </w:tcPr>
          <w:p w14:paraId="26429EC5" w14:textId="77777777" w:rsidR="00DC14D1" w:rsidRDefault="00DC14D1" w:rsidP="00DC14D1"/>
        </w:tc>
        <w:tc>
          <w:tcPr>
            <w:tcW w:w="2698" w:type="dxa"/>
          </w:tcPr>
          <w:p w14:paraId="64D1BA9D" w14:textId="77777777" w:rsidR="00DC14D1" w:rsidRDefault="00DC14D1" w:rsidP="00DC14D1"/>
        </w:tc>
        <w:tc>
          <w:tcPr>
            <w:tcW w:w="2381" w:type="dxa"/>
          </w:tcPr>
          <w:p w14:paraId="5CF10B13" w14:textId="4E0836B5" w:rsidR="00DC14D1" w:rsidRDefault="00DC14D1" w:rsidP="00DC14D1"/>
        </w:tc>
        <w:tc>
          <w:tcPr>
            <w:tcW w:w="2381" w:type="dxa"/>
          </w:tcPr>
          <w:p w14:paraId="2642C347" w14:textId="77777777" w:rsidR="00DC14D1" w:rsidRDefault="00DC14D1" w:rsidP="00DC14D1"/>
        </w:tc>
      </w:tr>
      <w:tr w:rsidR="005B5C71" w14:paraId="45520B78" w14:textId="77777777" w:rsidTr="00693D46">
        <w:trPr>
          <w:trHeight w:val="526"/>
        </w:trPr>
        <w:tc>
          <w:tcPr>
            <w:tcW w:w="2062" w:type="dxa"/>
          </w:tcPr>
          <w:p w14:paraId="45D02684" w14:textId="77777777" w:rsidR="005B5C71" w:rsidRDefault="005B5C71" w:rsidP="00DC14D1"/>
        </w:tc>
        <w:tc>
          <w:tcPr>
            <w:tcW w:w="2698" w:type="dxa"/>
          </w:tcPr>
          <w:p w14:paraId="5D626D2B" w14:textId="77777777" w:rsidR="005B5C71" w:rsidRDefault="005B5C71" w:rsidP="00DC14D1"/>
        </w:tc>
        <w:tc>
          <w:tcPr>
            <w:tcW w:w="2381" w:type="dxa"/>
          </w:tcPr>
          <w:p w14:paraId="2402F4F2" w14:textId="77777777" w:rsidR="005B5C71" w:rsidRDefault="005B5C71" w:rsidP="00DC14D1"/>
        </w:tc>
        <w:tc>
          <w:tcPr>
            <w:tcW w:w="2381" w:type="dxa"/>
          </w:tcPr>
          <w:p w14:paraId="207BB817" w14:textId="77777777" w:rsidR="005B5C71" w:rsidRDefault="005B5C71" w:rsidP="00DC14D1"/>
        </w:tc>
      </w:tr>
      <w:tr w:rsidR="00DC14D1" w14:paraId="596E67F1" w14:textId="77777777" w:rsidTr="00693D46">
        <w:trPr>
          <w:trHeight w:val="482"/>
        </w:trPr>
        <w:tc>
          <w:tcPr>
            <w:tcW w:w="2062" w:type="dxa"/>
          </w:tcPr>
          <w:p w14:paraId="3C8A2B78" w14:textId="77777777" w:rsidR="00DC14D1" w:rsidRDefault="00DC14D1" w:rsidP="00DC14D1"/>
        </w:tc>
        <w:tc>
          <w:tcPr>
            <w:tcW w:w="2698" w:type="dxa"/>
          </w:tcPr>
          <w:p w14:paraId="1BB273C3" w14:textId="77777777" w:rsidR="00DC14D1" w:rsidRDefault="00DC14D1" w:rsidP="00DC14D1"/>
        </w:tc>
        <w:tc>
          <w:tcPr>
            <w:tcW w:w="2381" w:type="dxa"/>
          </w:tcPr>
          <w:p w14:paraId="280FB929" w14:textId="77777777" w:rsidR="00DC14D1" w:rsidRDefault="00DC14D1" w:rsidP="00DC14D1"/>
        </w:tc>
        <w:tc>
          <w:tcPr>
            <w:tcW w:w="2381" w:type="dxa"/>
          </w:tcPr>
          <w:p w14:paraId="7E3F3202" w14:textId="585EE260" w:rsidR="00DC14D1" w:rsidRDefault="00DC14D1" w:rsidP="26515077"/>
        </w:tc>
      </w:tr>
      <w:tr w:rsidR="26515077" w14:paraId="56AB9DC6" w14:textId="77777777" w:rsidTr="00693D46">
        <w:trPr>
          <w:trHeight w:val="529"/>
        </w:trPr>
        <w:tc>
          <w:tcPr>
            <w:tcW w:w="2062" w:type="dxa"/>
          </w:tcPr>
          <w:p w14:paraId="6B71A6ED" w14:textId="2C4C1123" w:rsidR="26515077" w:rsidRDefault="26515077" w:rsidP="26515077"/>
        </w:tc>
        <w:tc>
          <w:tcPr>
            <w:tcW w:w="2698" w:type="dxa"/>
          </w:tcPr>
          <w:p w14:paraId="1F2C06D9" w14:textId="235AA6C7" w:rsidR="26515077" w:rsidRDefault="26515077" w:rsidP="26515077"/>
        </w:tc>
        <w:tc>
          <w:tcPr>
            <w:tcW w:w="2381" w:type="dxa"/>
          </w:tcPr>
          <w:p w14:paraId="0C922FFF" w14:textId="32A2A3DE" w:rsidR="26515077" w:rsidRDefault="26515077" w:rsidP="26515077"/>
        </w:tc>
        <w:tc>
          <w:tcPr>
            <w:tcW w:w="2381" w:type="dxa"/>
          </w:tcPr>
          <w:p w14:paraId="650AC15A" w14:textId="3C7B4F4A" w:rsidR="26515077" w:rsidRDefault="26515077" w:rsidP="26515077"/>
        </w:tc>
      </w:tr>
      <w:tr w:rsidR="26515077" w14:paraId="1A47453F" w14:textId="77777777" w:rsidTr="00693D46">
        <w:trPr>
          <w:trHeight w:val="529"/>
        </w:trPr>
        <w:tc>
          <w:tcPr>
            <w:tcW w:w="2062" w:type="dxa"/>
          </w:tcPr>
          <w:p w14:paraId="3FD7C900" w14:textId="76D5B8A6" w:rsidR="26515077" w:rsidRDefault="26515077" w:rsidP="26515077"/>
        </w:tc>
        <w:tc>
          <w:tcPr>
            <w:tcW w:w="2698" w:type="dxa"/>
          </w:tcPr>
          <w:p w14:paraId="08928D36" w14:textId="55A1C074" w:rsidR="26515077" w:rsidRDefault="26515077" w:rsidP="26515077"/>
        </w:tc>
        <w:tc>
          <w:tcPr>
            <w:tcW w:w="2381" w:type="dxa"/>
          </w:tcPr>
          <w:p w14:paraId="62A9A671" w14:textId="65A8BF11" w:rsidR="26515077" w:rsidRDefault="26515077" w:rsidP="26515077"/>
        </w:tc>
        <w:tc>
          <w:tcPr>
            <w:tcW w:w="2381" w:type="dxa"/>
          </w:tcPr>
          <w:p w14:paraId="547361F6" w14:textId="63AAEDFA" w:rsidR="26515077" w:rsidRDefault="26515077" w:rsidP="26515077"/>
        </w:tc>
      </w:tr>
      <w:tr w:rsidR="0098416C" w14:paraId="6F95C92C" w14:textId="77777777" w:rsidTr="00693D46">
        <w:trPr>
          <w:trHeight w:val="529"/>
        </w:trPr>
        <w:tc>
          <w:tcPr>
            <w:tcW w:w="2062" w:type="dxa"/>
          </w:tcPr>
          <w:p w14:paraId="111C5712" w14:textId="77777777" w:rsidR="0098416C" w:rsidRDefault="0098416C" w:rsidP="26515077"/>
        </w:tc>
        <w:tc>
          <w:tcPr>
            <w:tcW w:w="2698" w:type="dxa"/>
          </w:tcPr>
          <w:p w14:paraId="0744FE3F" w14:textId="77777777" w:rsidR="0098416C" w:rsidRDefault="0098416C" w:rsidP="26515077"/>
        </w:tc>
        <w:tc>
          <w:tcPr>
            <w:tcW w:w="2381" w:type="dxa"/>
          </w:tcPr>
          <w:p w14:paraId="7CDA6CE8" w14:textId="77777777" w:rsidR="0098416C" w:rsidRDefault="0098416C" w:rsidP="26515077"/>
        </w:tc>
        <w:tc>
          <w:tcPr>
            <w:tcW w:w="2381" w:type="dxa"/>
          </w:tcPr>
          <w:p w14:paraId="6290FF0F" w14:textId="77777777" w:rsidR="0098416C" w:rsidRDefault="0098416C" w:rsidP="26515077"/>
        </w:tc>
      </w:tr>
      <w:tr w:rsidR="00693D46" w14:paraId="6F99FAD8" w14:textId="77777777" w:rsidTr="00693D46">
        <w:trPr>
          <w:trHeight w:val="529"/>
        </w:trPr>
        <w:tc>
          <w:tcPr>
            <w:tcW w:w="2062" w:type="dxa"/>
          </w:tcPr>
          <w:p w14:paraId="64C68ED5" w14:textId="77777777" w:rsidR="00693D46" w:rsidRDefault="00693D46" w:rsidP="26515077"/>
        </w:tc>
        <w:tc>
          <w:tcPr>
            <w:tcW w:w="2698" w:type="dxa"/>
          </w:tcPr>
          <w:p w14:paraId="30626F9A" w14:textId="77777777" w:rsidR="00693D46" w:rsidRDefault="00693D46" w:rsidP="26515077"/>
        </w:tc>
        <w:tc>
          <w:tcPr>
            <w:tcW w:w="2381" w:type="dxa"/>
          </w:tcPr>
          <w:p w14:paraId="4B6021D7" w14:textId="77777777" w:rsidR="00693D46" w:rsidRDefault="00693D46" w:rsidP="26515077"/>
        </w:tc>
        <w:tc>
          <w:tcPr>
            <w:tcW w:w="2381" w:type="dxa"/>
          </w:tcPr>
          <w:p w14:paraId="41FF061A" w14:textId="77777777" w:rsidR="00693D46" w:rsidRDefault="00693D46" w:rsidP="26515077"/>
        </w:tc>
      </w:tr>
    </w:tbl>
    <w:p w14:paraId="18FC8DD1" w14:textId="77777777" w:rsidR="00DC14D1" w:rsidRDefault="00DC14D1" w:rsidP="00DC14D1"/>
    <w:p w14:paraId="230D732C" w14:textId="433BBBB9" w:rsidR="00DC14D1" w:rsidRDefault="2BF7A656" w:rsidP="005B5C71">
      <w:pPr>
        <w:jc w:val="right"/>
      </w:pPr>
      <w:r>
        <w:t xml:space="preserve">Grand </w:t>
      </w:r>
      <w:r w:rsidR="11C742B2">
        <w:t>total</w:t>
      </w:r>
      <w:r w:rsidR="0055101B">
        <w:t>*</w:t>
      </w:r>
      <w:r w:rsidR="11C742B2">
        <w:t>: _</w:t>
      </w:r>
      <w:r>
        <w:t>_____________________</w:t>
      </w:r>
    </w:p>
    <w:p w14:paraId="62492210" w14:textId="77777777" w:rsidR="0055101B" w:rsidRDefault="0055101B" w:rsidP="0055101B">
      <w:pPr>
        <w:rPr>
          <w:sz w:val="20"/>
          <w:szCs w:val="20"/>
        </w:rPr>
      </w:pPr>
    </w:p>
    <w:p w14:paraId="10F09D3C" w14:textId="3B9D19A8" w:rsidR="00322875" w:rsidRPr="0055101B" w:rsidRDefault="0055101B" w:rsidP="00693D46">
      <w:pPr>
        <w:rPr>
          <w:sz w:val="20"/>
          <w:szCs w:val="20"/>
        </w:rPr>
      </w:pPr>
      <w:r w:rsidRPr="0055101B">
        <w:rPr>
          <w:sz w:val="20"/>
          <w:szCs w:val="20"/>
        </w:rPr>
        <w:t>*</w:t>
      </w:r>
      <w:r w:rsidR="00D43C32" w:rsidRPr="00D43C32">
        <w:rPr>
          <w:sz w:val="20"/>
          <w:szCs w:val="20"/>
        </w:rPr>
        <w:t xml:space="preserve"> </w:t>
      </w:r>
      <w:r w:rsidR="00D43C32" w:rsidRPr="0055101B">
        <w:rPr>
          <w:sz w:val="20"/>
          <w:szCs w:val="20"/>
        </w:rPr>
        <w:t>Total cost does not include shipping</w:t>
      </w:r>
      <w:r w:rsidR="00D43C32">
        <w:rPr>
          <w:sz w:val="20"/>
          <w:szCs w:val="20"/>
        </w:rPr>
        <w:t xml:space="preserve"> &amp; handling</w:t>
      </w:r>
      <w:r w:rsidR="00D43C32" w:rsidRPr="0055101B">
        <w:rPr>
          <w:sz w:val="20"/>
          <w:szCs w:val="20"/>
        </w:rPr>
        <w:t xml:space="preserve"> costs.</w:t>
      </w:r>
      <w:r w:rsidRPr="0055101B">
        <w:rPr>
          <w:sz w:val="20"/>
          <w:szCs w:val="20"/>
        </w:rPr>
        <w:t xml:space="preserve"> Delivery/pick-up will be arranged, if possible. Otherwise, materials </w:t>
      </w:r>
      <w:r w:rsidR="00D43C32">
        <w:rPr>
          <w:sz w:val="20"/>
          <w:szCs w:val="20"/>
        </w:rPr>
        <w:t>may</w:t>
      </w:r>
      <w:r w:rsidRPr="0055101B">
        <w:rPr>
          <w:sz w:val="20"/>
          <w:szCs w:val="20"/>
        </w:rPr>
        <w:t xml:space="preserve"> be shipped</w:t>
      </w:r>
      <w:r w:rsidR="00D43C32">
        <w:rPr>
          <w:sz w:val="20"/>
          <w:szCs w:val="20"/>
        </w:rPr>
        <w:t xml:space="preserve"> for an additional charge</w:t>
      </w:r>
      <w:r w:rsidRPr="0055101B">
        <w:rPr>
          <w:sz w:val="20"/>
          <w:szCs w:val="20"/>
        </w:rPr>
        <w:t xml:space="preserve">. </w:t>
      </w:r>
    </w:p>
    <w:tbl>
      <w:tblPr>
        <w:tblStyle w:val="GridTable5Dark-Accent1"/>
        <w:tblpPr w:leftFromText="180" w:rightFromText="180" w:vertAnchor="text" w:horzAnchor="margin" w:tblpY="-799"/>
        <w:tblW w:w="9360" w:type="dxa"/>
        <w:tblLayout w:type="fixed"/>
        <w:tblLook w:val="04A0" w:firstRow="1" w:lastRow="0" w:firstColumn="1" w:lastColumn="0" w:noHBand="0" w:noVBand="1"/>
      </w:tblPr>
      <w:tblGrid>
        <w:gridCol w:w="698"/>
        <w:gridCol w:w="1642"/>
        <w:gridCol w:w="460"/>
        <w:gridCol w:w="1880"/>
        <w:gridCol w:w="2340"/>
        <w:gridCol w:w="1036"/>
        <w:gridCol w:w="1304"/>
      </w:tblGrid>
      <w:tr w:rsidR="00A5629D" w14:paraId="520421DB" w14:textId="77777777" w:rsidTr="00904D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gridSpan w:val="2"/>
          </w:tcPr>
          <w:p w14:paraId="79416A52" w14:textId="77777777" w:rsidR="00B5090C" w:rsidRDefault="00B5090C" w:rsidP="1CAB387A">
            <w:pPr>
              <w:jc w:val="center"/>
              <w:rPr>
                <w:sz w:val="24"/>
                <w:szCs w:val="24"/>
              </w:rPr>
            </w:pPr>
            <w:r w:rsidRPr="1CAB387A">
              <w:rPr>
                <w:sz w:val="24"/>
                <w:szCs w:val="24"/>
              </w:rPr>
              <w:lastRenderedPageBreak/>
              <w:t>Item No:</w:t>
            </w:r>
          </w:p>
        </w:tc>
        <w:tc>
          <w:tcPr>
            <w:tcW w:w="2340" w:type="dxa"/>
            <w:gridSpan w:val="2"/>
          </w:tcPr>
          <w:p w14:paraId="5D98C34C" w14:textId="4D830CB8" w:rsidR="00B5090C" w:rsidRDefault="00B5090C" w:rsidP="1CAB38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1CAB387A">
              <w:rPr>
                <w:sz w:val="24"/>
                <w:szCs w:val="24"/>
              </w:rPr>
              <w:t>Description</w:t>
            </w:r>
            <w:r w:rsidR="453A7D9C" w:rsidRPr="1CAB387A">
              <w:rPr>
                <w:sz w:val="24"/>
                <w:szCs w:val="24"/>
              </w:rPr>
              <w:t xml:space="preserve"> </w:t>
            </w:r>
          </w:p>
        </w:tc>
        <w:tc>
          <w:tcPr>
            <w:tcW w:w="2340" w:type="dxa"/>
          </w:tcPr>
          <w:p w14:paraId="48893006" w14:textId="23285847" w:rsidR="00B5090C" w:rsidRDefault="453A7D9C" w:rsidP="1CAB38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1CAB387A">
              <w:rPr>
                <w:sz w:val="24"/>
                <w:szCs w:val="24"/>
              </w:rPr>
              <w:t xml:space="preserve">Picture </w:t>
            </w:r>
          </w:p>
        </w:tc>
        <w:tc>
          <w:tcPr>
            <w:tcW w:w="2340" w:type="dxa"/>
            <w:gridSpan w:val="2"/>
          </w:tcPr>
          <w:p w14:paraId="29FC640C" w14:textId="3A32FF6F" w:rsidR="3300E59A" w:rsidRDefault="3300E59A" w:rsidP="1CAB38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1CAB387A">
              <w:rPr>
                <w:sz w:val="24"/>
                <w:szCs w:val="24"/>
              </w:rPr>
              <w:t xml:space="preserve">Cost </w:t>
            </w:r>
          </w:p>
        </w:tc>
      </w:tr>
      <w:tr w:rsidR="00A5629D" w14:paraId="5B72850A" w14:textId="77777777" w:rsidTr="00904D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gridSpan w:val="2"/>
          </w:tcPr>
          <w:p w14:paraId="0393B9EF" w14:textId="77777777" w:rsidR="00B5090C" w:rsidRDefault="00B5090C" w:rsidP="00B5090C">
            <w:r>
              <w:t>1</w:t>
            </w:r>
          </w:p>
        </w:tc>
        <w:tc>
          <w:tcPr>
            <w:tcW w:w="2340" w:type="dxa"/>
            <w:gridSpan w:val="2"/>
          </w:tcPr>
          <w:p w14:paraId="4CEF4125" w14:textId="77777777" w:rsidR="00B5090C" w:rsidRDefault="105200AF" w:rsidP="00B50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ult </w:t>
            </w:r>
            <w:r w:rsidR="5CCB3F02">
              <w:t>Vaccine Schedule</w:t>
            </w:r>
            <w:r>
              <w:t xml:space="preserve"> Insert</w:t>
            </w:r>
            <w:r w:rsidR="006D538A">
              <w:t>.</w:t>
            </w:r>
          </w:p>
          <w:p w14:paraId="6024B5DB" w14:textId="77777777" w:rsidR="006D538A" w:rsidRDefault="006D538A" w:rsidP="00B50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3D900E7" w14:textId="77777777" w:rsidR="00BE4CBF" w:rsidRDefault="00832608" w:rsidP="00BE4C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vailable in: </w:t>
            </w:r>
          </w:p>
          <w:p w14:paraId="0F570FE2" w14:textId="77777777" w:rsidR="00BE4CBF" w:rsidRDefault="00832608" w:rsidP="00BE4CBF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glish</w:t>
            </w:r>
          </w:p>
          <w:p w14:paraId="7A74F61E" w14:textId="77777777" w:rsidR="001D7BD2" w:rsidRDefault="00832608" w:rsidP="00BE4CBF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anish</w:t>
            </w:r>
          </w:p>
          <w:p w14:paraId="2F4A5AF9" w14:textId="77777777" w:rsidR="001D7BD2" w:rsidRDefault="00832608" w:rsidP="00BE4CBF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ri</w:t>
            </w:r>
          </w:p>
          <w:p w14:paraId="6C573523" w14:textId="77777777" w:rsidR="001D7BD2" w:rsidRDefault="00832608" w:rsidP="00BE4CBF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hto</w:t>
            </w:r>
          </w:p>
          <w:p w14:paraId="798521D1" w14:textId="77777777" w:rsidR="00832608" w:rsidRDefault="00832608" w:rsidP="00BE4CBF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rabic </w:t>
            </w:r>
          </w:p>
          <w:p w14:paraId="5550C477" w14:textId="78F29C7B" w:rsidR="00D22F59" w:rsidRDefault="00D22F59" w:rsidP="00BE4CBF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itian Creole</w:t>
            </w:r>
          </w:p>
        </w:tc>
        <w:tc>
          <w:tcPr>
            <w:tcW w:w="2340" w:type="dxa"/>
          </w:tcPr>
          <w:p w14:paraId="168DDD61" w14:textId="77777777" w:rsidR="00B5090C" w:rsidRDefault="00B5090C" w:rsidP="1CAB38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2E2A9778" wp14:editId="180E20E1">
                  <wp:extent cx="1152445" cy="2647507"/>
                  <wp:effectExtent l="0" t="0" r="0" b="635"/>
                  <wp:docPr id="139705106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445" cy="2647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  <w:gridSpan w:val="2"/>
          </w:tcPr>
          <w:p w14:paraId="6D7CEA61" w14:textId="5698F1A6" w:rsidR="4E714E72" w:rsidRDefault="4E714E72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15/100 </w:t>
            </w:r>
          </w:p>
        </w:tc>
      </w:tr>
      <w:tr w:rsidR="00A5629D" w14:paraId="5B5887C7" w14:textId="77777777" w:rsidTr="00A932F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gridSpan w:val="2"/>
          </w:tcPr>
          <w:p w14:paraId="5366B051" w14:textId="77777777" w:rsidR="00B5090C" w:rsidRDefault="00B5090C" w:rsidP="00B5090C">
            <w:r>
              <w:t>2</w:t>
            </w:r>
          </w:p>
        </w:tc>
        <w:tc>
          <w:tcPr>
            <w:tcW w:w="2340" w:type="dxa"/>
            <w:gridSpan w:val="2"/>
          </w:tcPr>
          <w:p w14:paraId="17B76015" w14:textId="77777777" w:rsidR="00832608" w:rsidRDefault="00CE6494" w:rsidP="00B5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Kids Vaccine Schedule </w:t>
            </w:r>
            <w:r w:rsidR="6331D566">
              <w:t>Insert</w:t>
            </w:r>
          </w:p>
          <w:p w14:paraId="6F1EC1B9" w14:textId="77777777" w:rsidR="00832608" w:rsidRDefault="00832608" w:rsidP="00B5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414ED83" w14:textId="77777777" w:rsidR="00832608" w:rsidRDefault="00832608" w:rsidP="00B5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24877F8" w14:textId="77777777" w:rsidR="00A5629D" w:rsidRDefault="00832608" w:rsidP="00A562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vailable in:</w:t>
            </w:r>
          </w:p>
          <w:p w14:paraId="2419E968" w14:textId="77777777" w:rsidR="00A5629D" w:rsidRDefault="00832608" w:rsidP="00B5090C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glish</w:t>
            </w:r>
          </w:p>
          <w:p w14:paraId="5868688D" w14:textId="77777777" w:rsidR="00A5629D" w:rsidRDefault="00832608" w:rsidP="00B5090C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anish</w:t>
            </w:r>
          </w:p>
          <w:p w14:paraId="5E56BC55" w14:textId="77777777" w:rsidR="00A5629D" w:rsidRDefault="00832608" w:rsidP="00B5090C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ri</w:t>
            </w:r>
          </w:p>
          <w:p w14:paraId="0F0AD82F" w14:textId="77777777" w:rsidR="00A5629D" w:rsidRDefault="00832608" w:rsidP="00B5090C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shto</w:t>
            </w:r>
          </w:p>
          <w:p w14:paraId="37B67E16" w14:textId="77777777" w:rsidR="00A5629D" w:rsidRDefault="00832608" w:rsidP="00B5090C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abic</w:t>
            </w:r>
          </w:p>
          <w:p w14:paraId="2586EB8B" w14:textId="11605556" w:rsidR="00B5090C" w:rsidRDefault="00832608" w:rsidP="00B5090C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itian Creole </w:t>
            </w:r>
            <w:r w:rsidR="6331D566">
              <w:t xml:space="preserve"> </w:t>
            </w:r>
          </w:p>
        </w:tc>
        <w:tc>
          <w:tcPr>
            <w:tcW w:w="2340" w:type="dxa"/>
          </w:tcPr>
          <w:p w14:paraId="06B88E7E" w14:textId="5DD188C7" w:rsidR="29709325" w:rsidRDefault="29709325" w:rsidP="297093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06FE59" w14:textId="586E42C1" w:rsidR="00B5090C" w:rsidRDefault="158DBFF2" w:rsidP="1CAB38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2B96927" wp14:editId="7495E774">
                  <wp:extent cx="1360845" cy="3304912"/>
                  <wp:effectExtent l="0" t="0" r="8255" b="3175"/>
                  <wp:docPr id="1451616165" name="Picture 3" descr="A screenshot of a computer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0845" cy="3304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0" w:type="dxa"/>
            <w:gridSpan w:val="2"/>
          </w:tcPr>
          <w:p w14:paraId="7AEF64D3" w14:textId="242380AF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5/100</w:t>
            </w:r>
          </w:p>
          <w:p w14:paraId="43B02894" w14:textId="67B87A78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178CB03" w14:textId="4469D1CE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BA9907C" w14:textId="66EAD498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DA750F5" w14:textId="5FE9069D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89C20C" w14:textId="3F55198B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E46E020" w14:textId="150B3468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1D2AED" w14:textId="30709BA2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7E45323" w14:textId="763414EF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BA99AA6" w14:textId="3FF5D95F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A9675B" w14:textId="03D09785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C44F8A7" w14:textId="141099D9" w:rsidR="12535833" w:rsidRDefault="12535833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629D" w14:paraId="665A3B53" w14:textId="77777777" w:rsidTr="00A93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</w:tcPr>
          <w:p w14:paraId="58D116C0" w14:textId="64BA58E4" w:rsidR="00B5090C" w:rsidRDefault="00B16E59" w:rsidP="29709325">
            <w:r>
              <w:lastRenderedPageBreak/>
              <w:t>3</w:t>
            </w:r>
          </w:p>
        </w:tc>
        <w:tc>
          <w:tcPr>
            <w:tcW w:w="2102" w:type="dxa"/>
            <w:gridSpan w:val="2"/>
          </w:tcPr>
          <w:p w14:paraId="365FBB1F" w14:textId="77777777" w:rsidR="004944FD" w:rsidRDefault="00A5629D" w:rsidP="004944FD">
            <w:pPr>
              <w:spacing w:line="72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FOF </w:t>
            </w:r>
            <w:r w:rsidR="00B5090C">
              <w:t>Booklet in</w:t>
            </w:r>
          </w:p>
          <w:p w14:paraId="6FE72188" w14:textId="1EB239CA" w:rsidR="00766E23" w:rsidRDefault="00766E23" w:rsidP="00B50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vailable in:</w:t>
            </w:r>
          </w:p>
          <w:p w14:paraId="555ECD1B" w14:textId="77777777" w:rsidR="00766E23" w:rsidRDefault="00B5090C" w:rsidP="00766E23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glish</w:t>
            </w:r>
          </w:p>
          <w:p w14:paraId="6862B6D6" w14:textId="0625190E" w:rsidR="00B5090C" w:rsidRDefault="00766E23" w:rsidP="00766E23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panish </w:t>
            </w:r>
            <w:r w:rsidR="00B5090C">
              <w:t xml:space="preserve"> </w:t>
            </w:r>
          </w:p>
          <w:p w14:paraId="2E0D2FF2" w14:textId="77777777" w:rsidR="00B5090C" w:rsidRDefault="00B5090C" w:rsidP="00B50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AF52896" w14:textId="77777777" w:rsidR="00B5090C" w:rsidRDefault="00B5090C" w:rsidP="00B50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256" w:type="dxa"/>
            <w:gridSpan w:val="3"/>
          </w:tcPr>
          <w:p w14:paraId="0E03D425" w14:textId="66490611" w:rsidR="00B5090C" w:rsidRDefault="18D94CA2" w:rsidP="265150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703C68BD" wp14:editId="10D4F40E">
                  <wp:simplePos x="0" y="0"/>
                  <wp:positionH relativeFrom="column">
                    <wp:posOffset>423545</wp:posOffset>
                  </wp:positionH>
                  <wp:positionV relativeFrom="paragraph">
                    <wp:posOffset>260350</wp:posOffset>
                  </wp:positionV>
                  <wp:extent cx="2355876" cy="3078594"/>
                  <wp:effectExtent l="0" t="0" r="6350" b="7620"/>
                  <wp:wrapTopAndBottom/>
                  <wp:docPr id="1514633980" name="Picture 5" descr="A poster of a light bulb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5876" cy="3078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A22DBE2" w14:textId="682FEBDA" w:rsidR="00B5090C" w:rsidRDefault="00B5090C" w:rsidP="297093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4" w:type="dxa"/>
          </w:tcPr>
          <w:p w14:paraId="466DB73E" w14:textId="121E24A8" w:rsidR="10F42F6A" w:rsidRDefault="10F42F6A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5</w:t>
            </w:r>
            <w:r w:rsidR="04555BD6">
              <w:t xml:space="preserve"> each</w:t>
            </w:r>
          </w:p>
          <w:p w14:paraId="165A6203" w14:textId="20E1F712" w:rsidR="10F42F6A" w:rsidRDefault="10F42F6A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BFBA3E4" w14:textId="55518EE3" w:rsidR="10F42F6A" w:rsidRDefault="10F42F6A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A4E23D3" w14:textId="07A77C7B" w:rsidR="10F42F6A" w:rsidRDefault="04555BD6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A5629D" w14:paraId="782404FC" w14:textId="77777777" w:rsidTr="00A932F2">
        <w:trPr>
          <w:trHeight w:val="4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</w:tcPr>
          <w:p w14:paraId="1F1835AC" w14:textId="56CD625D" w:rsidR="00F30E60" w:rsidRDefault="00F1381C" w:rsidP="00B5090C">
            <w:r>
              <w:t>4</w:t>
            </w:r>
          </w:p>
        </w:tc>
        <w:tc>
          <w:tcPr>
            <w:tcW w:w="2102" w:type="dxa"/>
            <w:gridSpan w:val="2"/>
          </w:tcPr>
          <w:p w14:paraId="49090433" w14:textId="4CCEE33B" w:rsidR="002E68D4" w:rsidRDefault="00DD00EB" w:rsidP="00B5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FOF One-Pagers (Key Facts)</w:t>
            </w:r>
            <w:r w:rsidR="00235267">
              <w:t>-</w:t>
            </w:r>
          </w:p>
          <w:p w14:paraId="4FB9B289" w14:textId="77777777" w:rsidR="00325311" w:rsidRDefault="00325311" w:rsidP="0032531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800F50D" w14:textId="1451766B" w:rsidR="002E68D4" w:rsidRDefault="002E68D4" w:rsidP="00B5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vailable in:</w:t>
            </w:r>
          </w:p>
          <w:p w14:paraId="542CCED5" w14:textId="77777777" w:rsidR="002E68D4" w:rsidRDefault="00235267" w:rsidP="002E68D4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glish</w:t>
            </w:r>
          </w:p>
          <w:p w14:paraId="7ECFD39C" w14:textId="49CD17F0" w:rsidR="00F30E60" w:rsidRDefault="002E68D4" w:rsidP="002E68D4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anish </w:t>
            </w:r>
            <w:r w:rsidR="00235267">
              <w:t xml:space="preserve"> </w:t>
            </w:r>
          </w:p>
        </w:tc>
        <w:tc>
          <w:tcPr>
            <w:tcW w:w="5256" w:type="dxa"/>
            <w:gridSpan w:val="3"/>
          </w:tcPr>
          <w:p w14:paraId="47C1A2BF" w14:textId="5524914F" w:rsidR="00B164D4" w:rsidRDefault="00B164D4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23E60C8B" w14:textId="76E7694D" w:rsidR="00F30E6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50A098E" wp14:editId="5B520004">
                  <wp:simplePos x="0" y="0"/>
                  <wp:positionH relativeFrom="column">
                    <wp:posOffset>734695</wp:posOffset>
                  </wp:positionH>
                  <wp:positionV relativeFrom="paragraph">
                    <wp:posOffset>90170</wp:posOffset>
                  </wp:positionV>
                  <wp:extent cx="1917700" cy="2829560"/>
                  <wp:effectExtent l="0" t="0" r="6350" b="8890"/>
                  <wp:wrapSquare wrapText="bothSides"/>
                  <wp:docPr id="10716677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445"/>
                          <a:stretch/>
                        </pic:blipFill>
                        <pic:spPr bwMode="auto">
                          <a:xfrm>
                            <a:off x="0" y="0"/>
                            <a:ext cx="1917700" cy="282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758D955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0022EC63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01BFD5DE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374EBF7E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39A67CD7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5C737D6C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6107B326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2159C034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32104470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65B12452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2B9D5C17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69A77482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668130B4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115B9677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2860850C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47B1BA00" w14:textId="77777777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  <w:p w14:paraId="05F5F67F" w14:textId="4DCA7E2E" w:rsidR="000D2890" w:rsidRDefault="000D2890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304" w:type="dxa"/>
          </w:tcPr>
          <w:p w14:paraId="47FE0C20" w14:textId="133D2112" w:rsidR="00F30E60" w:rsidRDefault="000540FE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7/100</w:t>
            </w:r>
          </w:p>
        </w:tc>
      </w:tr>
      <w:tr w:rsidR="00A5629D" w14:paraId="4158EB0D" w14:textId="77777777" w:rsidTr="00A93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</w:tcPr>
          <w:p w14:paraId="0BB94CFB" w14:textId="583CF5A9" w:rsidR="00F30E60" w:rsidRDefault="00F1381C" w:rsidP="00B5090C">
            <w:r>
              <w:lastRenderedPageBreak/>
              <w:t>5</w:t>
            </w:r>
          </w:p>
        </w:tc>
        <w:tc>
          <w:tcPr>
            <w:tcW w:w="2102" w:type="dxa"/>
            <w:gridSpan w:val="2"/>
          </w:tcPr>
          <w:p w14:paraId="064403D1" w14:textId="77777777" w:rsidR="00F30E60" w:rsidRDefault="00C93BA6" w:rsidP="000B66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egnancy Insert Card </w:t>
            </w:r>
          </w:p>
          <w:p w14:paraId="785D05AB" w14:textId="77777777" w:rsidR="000B6688" w:rsidRDefault="000B6688" w:rsidP="000B6688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30C0B20" w14:textId="650E9064" w:rsidR="00DE6456" w:rsidRPr="00EB6C2E" w:rsidRDefault="00DE6456" w:rsidP="000B66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B6C2E">
              <w:t>Available in:</w:t>
            </w:r>
          </w:p>
          <w:p w14:paraId="0092B300" w14:textId="77777777" w:rsidR="00DE6456" w:rsidRPr="00EB6C2E" w:rsidRDefault="00DE6456" w:rsidP="000B668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B6C2E">
              <w:t>English</w:t>
            </w:r>
          </w:p>
          <w:p w14:paraId="5ECAFB7E" w14:textId="6A30CFBF" w:rsidR="00DE6456" w:rsidRDefault="00DE6456" w:rsidP="000B668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B6C2E">
              <w:t>Spanish</w:t>
            </w:r>
          </w:p>
        </w:tc>
        <w:tc>
          <w:tcPr>
            <w:tcW w:w="5256" w:type="dxa"/>
            <w:gridSpan w:val="3"/>
          </w:tcPr>
          <w:p w14:paraId="617BD9C8" w14:textId="2409B4EC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B305EE"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22C4601B" wp14:editId="096F90AE">
                  <wp:simplePos x="0" y="0"/>
                  <wp:positionH relativeFrom="column">
                    <wp:posOffset>760095</wp:posOffset>
                  </wp:positionH>
                  <wp:positionV relativeFrom="paragraph">
                    <wp:posOffset>137160</wp:posOffset>
                  </wp:positionV>
                  <wp:extent cx="1459865" cy="3248025"/>
                  <wp:effectExtent l="0" t="0" r="6985" b="9525"/>
                  <wp:wrapSquare wrapText="bothSides"/>
                  <wp:docPr id="5153493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5349309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659" b="3249"/>
                          <a:stretch/>
                        </pic:blipFill>
                        <pic:spPr bwMode="auto">
                          <a:xfrm>
                            <a:off x="0" y="0"/>
                            <a:ext cx="1459865" cy="3248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14:paraId="4712F4DD" w14:textId="25F6384A" w:rsidR="00B305EE" w:rsidRDefault="00B305EE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62BE05D1" w14:textId="77777777" w:rsidR="00F30E60" w:rsidRDefault="00F30E60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62C20613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09832E60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1ED3ABB8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0499C96B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54E12D27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2BE1CD91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30EFD94B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6D5EF28C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08582322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4EDBA731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1CAAE676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4327498D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319ACC2D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49EB1B78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4C4D72C9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00B48B07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047F906E" w14:textId="77777777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2C1F0776" w14:textId="20C0EB25" w:rsidR="00283DC8" w:rsidRDefault="00283DC8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304" w:type="dxa"/>
          </w:tcPr>
          <w:p w14:paraId="3D6E08EB" w14:textId="1BC22851" w:rsidR="00F30E60" w:rsidRDefault="001764DD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5/100</w:t>
            </w:r>
          </w:p>
        </w:tc>
      </w:tr>
      <w:tr w:rsidR="00A5629D" w14:paraId="1516FE11" w14:textId="77777777" w:rsidTr="00A932F2">
        <w:trPr>
          <w:trHeight w:val="4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</w:tcPr>
          <w:p w14:paraId="58F2EEAE" w14:textId="393C847E" w:rsidR="00F30E60" w:rsidRDefault="00F1381C" w:rsidP="00B5090C">
            <w:r>
              <w:t>6</w:t>
            </w:r>
          </w:p>
        </w:tc>
        <w:tc>
          <w:tcPr>
            <w:tcW w:w="2102" w:type="dxa"/>
            <w:gridSpan w:val="2"/>
          </w:tcPr>
          <w:p w14:paraId="0D96F12E" w14:textId="77777777" w:rsidR="002719FF" w:rsidRDefault="006F4991" w:rsidP="00B5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iratory Viruses Brochure</w:t>
            </w:r>
            <w:r w:rsidR="009D5BBA">
              <w:t xml:space="preserve">- </w:t>
            </w:r>
          </w:p>
          <w:p w14:paraId="42388ADF" w14:textId="77777777" w:rsidR="002719FF" w:rsidRDefault="002719FF" w:rsidP="00B5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5C1EF38" w14:textId="500F35A9" w:rsidR="002719FF" w:rsidRDefault="002719FF" w:rsidP="00B50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vailable in:</w:t>
            </w:r>
          </w:p>
          <w:p w14:paraId="461CE36C" w14:textId="77777777" w:rsidR="00F30E60" w:rsidRDefault="009D5BBA" w:rsidP="002719FF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glish </w:t>
            </w:r>
            <w:r w:rsidR="006F4991">
              <w:t xml:space="preserve"> </w:t>
            </w:r>
          </w:p>
          <w:p w14:paraId="7ABB6153" w14:textId="41A19903" w:rsidR="002719FF" w:rsidRDefault="002719FF" w:rsidP="002719FF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anish</w:t>
            </w:r>
          </w:p>
        </w:tc>
        <w:tc>
          <w:tcPr>
            <w:tcW w:w="5256" w:type="dxa"/>
            <w:gridSpan w:val="3"/>
          </w:tcPr>
          <w:p w14:paraId="01919E60" w14:textId="7D5C5451" w:rsidR="00F30E60" w:rsidRDefault="009D5BBA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4D6E3D3C" wp14:editId="18D3C928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156845</wp:posOffset>
                  </wp:positionV>
                  <wp:extent cx="3001458" cy="2389367"/>
                  <wp:effectExtent l="0" t="0" r="8890" b="0"/>
                  <wp:wrapTight wrapText="bothSides">
                    <wp:wrapPolygon edited="0">
                      <wp:start x="0" y="0"/>
                      <wp:lineTo x="0" y="21359"/>
                      <wp:lineTo x="21527" y="21359"/>
                      <wp:lineTo x="21527" y="0"/>
                      <wp:lineTo x="0" y="0"/>
                    </wp:wrapPolygon>
                  </wp:wrapTight>
                  <wp:docPr id="212860559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1458" cy="238936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304" w:type="dxa"/>
          </w:tcPr>
          <w:p w14:paraId="4A7567AC" w14:textId="19A67AC1" w:rsidR="00F30E60" w:rsidRDefault="006E659F" w:rsidP="1CAB38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</w:t>
            </w:r>
            <w:r w:rsidR="009C46A5">
              <w:t>7</w:t>
            </w:r>
            <w:r>
              <w:t>/100</w:t>
            </w:r>
          </w:p>
        </w:tc>
      </w:tr>
      <w:tr w:rsidR="00A5629D" w14:paraId="51BC8503" w14:textId="77777777" w:rsidTr="00A93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</w:tcPr>
          <w:p w14:paraId="7CD8D9DB" w14:textId="20C3B8C7" w:rsidR="00F30E60" w:rsidRDefault="00F1381C" w:rsidP="00B5090C">
            <w:r>
              <w:lastRenderedPageBreak/>
              <w:t>7</w:t>
            </w:r>
          </w:p>
        </w:tc>
        <w:tc>
          <w:tcPr>
            <w:tcW w:w="2102" w:type="dxa"/>
            <w:gridSpan w:val="2"/>
          </w:tcPr>
          <w:p w14:paraId="7ACD2665" w14:textId="315208F4" w:rsidR="002719FF" w:rsidRDefault="006F4991" w:rsidP="000B66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idge Program Insert Cards</w:t>
            </w:r>
          </w:p>
          <w:p w14:paraId="33D91B82" w14:textId="77777777" w:rsidR="000B6688" w:rsidRDefault="000B6688" w:rsidP="000B66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6CB8698" w14:textId="77777777" w:rsidR="000B6688" w:rsidRDefault="000B6688" w:rsidP="000B66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62AB4B3" w14:textId="13229617" w:rsidR="00C52201" w:rsidRDefault="00741D4A" w:rsidP="00551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41D4A">
              <w:rPr>
                <w:sz w:val="20"/>
                <w:szCs w:val="20"/>
              </w:rPr>
              <w:t>1 version - English on one side, Spanish on the other</w:t>
            </w:r>
          </w:p>
        </w:tc>
        <w:tc>
          <w:tcPr>
            <w:tcW w:w="5256" w:type="dxa"/>
            <w:gridSpan w:val="3"/>
          </w:tcPr>
          <w:p w14:paraId="0FE9C7A5" w14:textId="058140B2" w:rsidR="00135635" w:rsidRDefault="00135635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135635"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43ACDFBF" wp14:editId="554D7E4D">
                  <wp:simplePos x="0" y="0"/>
                  <wp:positionH relativeFrom="column">
                    <wp:posOffset>326004</wp:posOffset>
                  </wp:positionH>
                  <wp:positionV relativeFrom="paragraph">
                    <wp:posOffset>64770</wp:posOffset>
                  </wp:positionV>
                  <wp:extent cx="1740535" cy="4006850"/>
                  <wp:effectExtent l="0" t="0" r="0" b="0"/>
                  <wp:wrapTight wrapText="bothSides">
                    <wp:wrapPolygon edited="0">
                      <wp:start x="0" y="0"/>
                      <wp:lineTo x="0" y="21463"/>
                      <wp:lineTo x="21277" y="21463"/>
                      <wp:lineTo x="21277" y="0"/>
                      <wp:lineTo x="0" y="0"/>
                    </wp:wrapPolygon>
                  </wp:wrapTight>
                  <wp:docPr id="4093856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385698" name="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11" t="1536" r="9304" b="2213"/>
                          <a:stretch/>
                        </pic:blipFill>
                        <pic:spPr bwMode="auto">
                          <a:xfrm>
                            <a:off x="0" y="0"/>
                            <a:ext cx="1740535" cy="4006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14:paraId="13E6035C" w14:textId="77777777" w:rsidR="00135635" w:rsidRDefault="00135635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  <w:p w14:paraId="4F630088" w14:textId="121C077D" w:rsidR="00135635" w:rsidRDefault="00135635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304" w:type="dxa"/>
          </w:tcPr>
          <w:p w14:paraId="24184284" w14:textId="441D3E6C" w:rsidR="00F30E60" w:rsidRDefault="000540FE" w:rsidP="1CAB3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5/100</w:t>
            </w:r>
          </w:p>
        </w:tc>
      </w:tr>
    </w:tbl>
    <w:p w14:paraId="68D0F577" w14:textId="7E6A30AB" w:rsidR="007D5CB6" w:rsidRDefault="007D5CB6" w:rsidP="26515077">
      <w:pPr>
        <w:rPr>
          <w:rFonts w:ascii="Calibri" w:eastAsia="Calibri" w:hAnsi="Calibri" w:cs="Calibri"/>
          <w:color w:val="000000" w:themeColor="text1"/>
        </w:rPr>
      </w:pPr>
    </w:p>
    <w:p w14:paraId="6A6D2A0E" w14:textId="549491BA" w:rsidR="007D5CB6" w:rsidRDefault="007D5CB6" w:rsidP="26515077">
      <w:pPr>
        <w:rPr>
          <w:rFonts w:ascii="Calibri" w:eastAsia="Calibri" w:hAnsi="Calibri" w:cs="Calibri"/>
          <w:color w:val="000000" w:themeColor="text1"/>
        </w:rPr>
      </w:pPr>
    </w:p>
    <w:p w14:paraId="46EB5A72" w14:textId="77777777" w:rsidR="00C37DC7" w:rsidRDefault="00C37DC7" w:rsidP="26515077">
      <w:pPr>
        <w:rPr>
          <w:rFonts w:ascii="Calibri" w:eastAsia="Calibri" w:hAnsi="Calibri" w:cs="Calibri"/>
          <w:color w:val="000000" w:themeColor="text1"/>
        </w:rPr>
      </w:pPr>
    </w:p>
    <w:p w14:paraId="7C7E0E5A" w14:textId="77777777" w:rsidR="00C37DC7" w:rsidRDefault="00C37DC7" w:rsidP="26515077">
      <w:pPr>
        <w:rPr>
          <w:rFonts w:ascii="Calibri" w:eastAsia="Calibri" w:hAnsi="Calibri" w:cs="Calibri"/>
          <w:color w:val="000000" w:themeColor="text1"/>
        </w:rPr>
      </w:pPr>
    </w:p>
    <w:p w14:paraId="7F4BC456" w14:textId="0F634431" w:rsidR="007D5CB6" w:rsidRDefault="007D5CB6" w:rsidP="26515077">
      <w:pPr>
        <w:rPr>
          <w:rFonts w:ascii="Calibri" w:eastAsia="Calibri" w:hAnsi="Calibri" w:cs="Calibri"/>
          <w:color w:val="000000" w:themeColor="text1"/>
        </w:rPr>
      </w:pPr>
    </w:p>
    <w:p w14:paraId="3784F9F6" w14:textId="28F213DB" w:rsidR="007D5CB6" w:rsidRDefault="007D5CB6" w:rsidP="1CAB387A">
      <w:pPr>
        <w:jc w:val="right"/>
      </w:pPr>
    </w:p>
    <w:sectPr w:rsidR="007D5CB6" w:rsidSect="000F4DF7">
      <w:headerReference w:type="default" r:id="rId14"/>
      <w:pgSz w:w="12240" w:h="15840"/>
      <w:pgMar w:top="1440" w:right="1440" w:bottom="126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D49078" w14:textId="77777777" w:rsidR="000F4DF7" w:rsidRDefault="000F4DF7" w:rsidP="00123CEB">
      <w:pPr>
        <w:spacing w:after="0" w:line="240" w:lineRule="auto"/>
      </w:pPr>
      <w:r>
        <w:separator/>
      </w:r>
    </w:p>
  </w:endnote>
  <w:endnote w:type="continuationSeparator" w:id="0">
    <w:p w14:paraId="3A473CFF" w14:textId="77777777" w:rsidR="000F4DF7" w:rsidRDefault="000F4DF7" w:rsidP="00123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2D5061" w14:textId="77777777" w:rsidR="000F4DF7" w:rsidRDefault="000F4DF7" w:rsidP="00123CEB">
      <w:pPr>
        <w:spacing w:after="0" w:line="240" w:lineRule="auto"/>
      </w:pPr>
      <w:r>
        <w:separator/>
      </w:r>
    </w:p>
  </w:footnote>
  <w:footnote w:type="continuationSeparator" w:id="0">
    <w:p w14:paraId="40A63472" w14:textId="77777777" w:rsidR="000F4DF7" w:rsidRDefault="000F4DF7" w:rsidP="00123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9BECF5" w14:textId="77777777" w:rsidR="00123CEB" w:rsidRDefault="00123CEB">
    <w:pPr>
      <w:pStyle w:val="Header"/>
    </w:pPr>
  </w:p>
  <w:p w14:paraId="57610EDC" w14:textId="77777777" w:rsidR="00123CEB" w:rsidRDefault="00123CEB">
    <w:pPr>
      <w:pStyle w:val="Header"/>
    </w:pPr>
  </w:p>
  <w:p w14:paraId="75F7D20A" w14:textId="77777777" w:rsidR="00123CEB" w:rsidRDefault="00123C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9D1002"/>
    <w:multiLevelType w:val="hybridMultilevel"/>
    <w:tmpl w:val="87149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C96F8B"/>
    <w:multiLevelType w:val="hybridMultilevel"/>
    <w:tmpl w:val="FEAC8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76C05"/>
    <w:multiLevelType w:val="hybridMultilevel"/>
    <w:tmpl w:val="8E54B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46853"/>
    <w:multiLevelType w:val="hybridMultilevel"/>
    <w:tmpl w:val="0E2E3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544111"/>
    <w:multiLevelType w:val="hybridMultilevel"/>
    <w:tmpl w:val="FB0CA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3A3D01"/>
    <w:multiLevelType w:val="hybridMultilevel"/>
    <w:tmpl w:val="115C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A6349"/>
    <w:multiLevelType w:val="hybridMultilevel"/>
    <w:tmpl w:val="85AEDD4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1009799208">
    <w:abstractNumId w:val="5"/>
  </w:num>
  <w:num w:numId="2" w16cid:durableId="1316298825">
    <w:abstractNumId w:val="2"/>
  </w:num>
  <w:num w:numId="3" w16cid:durableId="1402481251">
    <w:abstractNumId w:val="4"/>
  </w:num>
  <w:num w:numId="4" w16cid:durableId="1313948837">
    <w:abstractNumId w:val="3"/>
  </w:num>
  <w:num w:numId="5" w16cid:durableId="1981300300">
    <w:abstractNumId w:val="1"/>
  </w:num>
  <w:num w:numId="6" w16cid:durableId="1193878430">
    <w:abstractNumId w:val="0"/>
  </w:num>
  <w:num w:numId="7" w16cid:durableId="7002067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NrcwMDexMDUzNjVR0lEKTi0uzszPAykwqgUA13xOtCwAAAA="/>
  </w:docVars>
  <w:rsids>
    <w:rsidRoot w:val="00DC14D1"/>
    <w:rsid w:val="000540FE"/>
    <w:rsid w:val="00067D0A"/>
    <w:rsid w:val="000A206F"/>
    <w:rsid w:val="000A5710"/>
    <w:rsid w:val="000B3525"/>
    <w:rsid w:val="000B6688"/>
    <w:rsid w:val="000D2890"/>
    <w:rsid w:val="000F4DF7"/>
    <w:rsid w:val="00123CEB"/>
    <w:rsid w:val="0013548C"/>
    <w:rsid w:val="00135635"/>
    <w:rsid w:val="00146BD5"/>
    <w:rsid w:val="001712DC"/>
    <w:rsid w:val="001764DD"/>
    <w:rsid w:val="001D7BD2"/>
    <w:rsid w:val="00235267"/>
    <w:rsid w:val="002719FF"/>
    <w:rsid w:val="00283DC8"/>
    <w:rsid w:val="002B288B"/>
    <w:rsid w:val="002E68D4"/>
    <w:rsid w:val="002F28AF"/>
    <w:rsid w:val="0030390E"/>
    <w:rsid w:val="00322875"/>
    <w:rsid w:val="00325311"/>
    <w:rsid w:val="00333D15"/>
    <w:rsid w:val="00350A05"/>
    <w:rsid w:val="00385604"/>
    <w:rsid w:val="003B332F"/>
    <w:rsid w:val="003C1C00"/>
    <w:rsid w:val="00404A46"/>
    <w:rsid w:val="00425692"/>
    <w:rsid w:val="0043138B"/>
    <w:rsid w:val="00470ECF"/>
    <w:rsid w:val="004944FD"/>
    <w:rsid w:val="005116B7"/>
    <w:rsid w:val="0055101B"/>
    <w:rsid w:val="00575D79"/>
    <w:rsid w:val="00584438"/>
    <w:rsid w:val="005B5C71"/>
    <w:rsid w:val="005E2E57"/>
    <w:rsid w:val="00603647"/>
    <w:rsid w:val="00693D46"/>
    <w:rsid w:val="00697C51"/>
    <w:rsid w:val="006A7661"/>
    <w:rsid w:val="006C159F"/>
    <w:rsid w:val="006D4D11"/>
    <w:rsid w:val="006D538A"/>
    <w:rsid w:val="006E659F"/>
    <w:rsid w:val="006F4991"/>
    <w:rsid w:val="006F6E35"/>
    <w:rsid w:val="00716772"/>
    <w:rsid w:val="00720FCC"/>
    <w:rsid w:val="0073195E"/>
    <w:rsid w:val="00741D4A"/>
    <w:rsid w:val="00766E23"/>
    <w:rsid w:val="00773491"/>
    <w:rsid w:val="007C6A58"/>
    <w:rsid w:val="007D2EA7"/>
    <w:rsid w:val="007D5CB6"/>
    <w:rsid w:val="007E5BB0"/>
    <w:rsid w:val="007E60BF"/>
    <w:rsid w:val="00832608"/>
    <w:rsid w:val="0088767A"/>
    <w:rsid w:val="008B7045"/>
    <w:rsid w:val="008F1BFA"/>
    <w:rsid w:val="00904D1F"/>
    <w:rsid w:val="0095239D"/>
    <w:rsid w:val="0098416C"/>
    <w:rsid w:val="00986C88"/>
    <w:rsid w:val="0099234D"/>
    <w:rsid w:val="009C46A5"/>
    <w:rsid w:val="009D5BBA"/>
    <w:rsid w:val="00A5629D"/>
    <w:rsid w:val="00A932F2"/>
    <w:rsid w:val="00AA6E4F"/>
    <w:rsid w:val="00AE47BC"/>
    <w:rsid w:val="00B164D4"/>
    <w:rsid w:val="00B16E59"/>
    <w:rsid w:val="00B305EE"/>
    <w:rsid w:val="00B5090C"/>
    <w:rsid w:val="00B775BA"/>
    <w:rsid w:val="00B97C9D"/>
    <w:rsid w:val="00BE4CBF"/>
    <w:rsid w:val="00C1596B"/>
    <w:rsid w:val="00C3736C"/>
    <w:rsid w:val="00C37DC7"/>
    <w:rsid w:val="00C40E36"/>
    <w:rsid w:val="00C52201"/>
    <w:rsid w:val="00C93BA6"/>
    <w:rsid w:val="00CA7FF6"/>
    <w:rsid w:val="00CE6494"/>
    <w:rsid w:val="00D077AC"/>
    <w:rsid w:val="00D116F1"/>
    <w:rsid w:val="00D22F59"/>
    <w:rsid w:val="00D43C32"/>
    <w:rsid w:val="00D6398E"/>
    <w:rsid w:val="00D66EBF"/>
    <w:rsid w:val="00DC14D1"/>
    <w:rsid w:val="00DD00EB"/>
    <w:rsid w:val="00DE6456"/>
    <w:rsid w:val="00E23B39"/>
    <w:rsid w:val="00E44855"/>
    <w:rsid w:val="00EB6C2E"/>
    <w:rsid w:val="00EF49D6"/>
    <w:rsid w:val="00F03477"/>
    <w:rsid w:val="00F1381C"/>
    <w:rsid w:val="00F23094"/>
    <w:rsid w:val="00F30E60"/>
    <w:rsid w:val="00F84D5F"/>
    <w:rsid w:val="00FE0384"/>
    <w:rsid w:val="04555BD6"/>
    <w:rsid w:val="04B3A64E"/>
    <w:rsid w:val="0C53A71A"/>
    <w:rsid w:val="0F3562A8"/>
    <w:rsid w:val="105200AF"/>
    <w:rsid w:val="10F42F6A"/>
    <w:rsid w:val="11C742B2"/>
    <w:rsid w:val="12535833"/>
    <w:rsid w:val="158DBFF2"/>
    <w:rsid w:val="18D94CA2"/>
    <w:rsid w:val="1CAB387A"/>
    <w:rsid w:val="1FE2D93C"/>
    <w:rsid w:val="21658140"/>
    <w:rsid w:val="24E7DB68"/>
    <w:rsid w:val="26515077"/>
    <w:rsid w:val="29709325"/>
    <w:rsid w:val="2BF7A656"/>
    <w:rsid w:val="2D3DDF63"/>
    <w:rsid w:val="310528A5"/>
    <w:rsid w:val="317BA50A"/>
    <w:rsid w:val="31839290"/>
    <w:rsid w:val="3300E59A"/>
    <w:rsid w:val="331F62F1"/>
    <w:rsid w:val="332E7CBF"/>
    <w:rsid w:val="34BB3352"/>
    <w:rsid w:val="3A7A79E2"/>
    <w:rsid w:val="3B2A74D6"/>
    <w:rsid w:val="3F6653B1"/>
    <w:rsid w:val="433586BB"/>
    <w:rsid w:val="453A7D9C"/>
    <w:rsid w:val="487E50E6"/>
    <w:rsid w:val="48E39274"/>
    <w:rsid w:val="4E13F3F3"/>
    <w:rsid w:val="4E226577"/>
    <w:rsid w:val="4E2C5207"/>
    <w:rsid w:val="4E714E72"/>
    <w:rsid w:val="50EEA459"/>
    <w:rsid w:val="5107026D"/>
    <w:rsid w:val="54088514"/>
    <w:rsid w:val="5543AB91"/>
    <w:rsid w:val="57764E89"/>
    <w:rsid w:val="57DAA395"/>
    <w:rsid w:val="5BB34948"/>
    <w:rsid w:val="5CCB3F02"/>
    <w:rsid w:val="5D3D7807"/>
    <w:rsid w:val="5D60F46C"/>
    <w:rsid w:val="63239C4C"/>
    <w:rsid w:val="6331D566"/>
    <w:rsid w:val="645E8484"/>
    <w:rsid w:val="6561BCE1"/>
    <w:rsid w:val="66FD8D42"/>
    <w:rsid w:val="6C66F6B6"/>
    <w:rsid w:val="6EEF76CA"/>
    <w:rsid w:val="6F333EC9"/>
    <w:rsid w:val="7FE03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C9E383"/>
  <w15:chartTrackingRefBased/>
  <w15:docId w15:val="{A1065D33-43FC-4FE1-8028-187B468D6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5BA"/>
  </w:style>
  <w:style w:type="paragraph" w:styleId="Heading1">
    <w:name w:val="heading 1"/>
    <w:basedOn w:val="Normal"/>
    <w:next w:val="Normal"/>
    <w:link w:val="Heading1Char"/>
    <w:uiPriority w:val="9"/>
    <w:qFormat/>
    <w:rsid w:val="00B775B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75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75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75B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75B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75B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75B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75B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75B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14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775BA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775BA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775B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75BA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75BA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75BA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75B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75B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75B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75BA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75B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775BA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75BA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775BA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775BA"/>
    <w:rPr>
      <w:b/>
      <w:bCs/>
    </w:rPr>
  </w:style>
  <w:style w:type="character" w:styleId="Emphasis">
    <w:name w:val="Emphasis"/>
    <w:basedOn w:val="DefaultParagraphFont"/>
    <w:uiPriority w:val="20"/>
    <w:qFormat/>
    <w:rsid w:val="00B775BA"/>
    <w:rPr>
      <w:i/>
      <w:iCs/>
    </w:rPr>
  </w:style>
  <w:style w:type="paragraph" w:styleId="NoSpacing">
    <w:name w:val="No Spacing"/>
    <w:uiPriority w:val="1"/>
    <w:qFormat/>
    <w:rsid w:val="00B775B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775B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775B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75BA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75BA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B775B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775BA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B775BA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775BA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775B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75BA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6C15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5Dark-Accent1">
    <w:name w:val="Grid Table 5 Dark Accent 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8326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3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CEB"/>
  </w:style>
  <w:style w:type="paragraph" w:styleId="Footer">
    <w:name w:val="footer"/>
    <w:basedOn w:val="Normal"/>
    <w:link w:val="FooterChar"/>
    <w:uiPriority w:val="99"/>
    <w:unhideWhenUsed/>
    <w:rsid w:val="00123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72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5</Pages>
  <Words>167</Words>
  <Characters>1021</Characters>
  <Application>Microsoft Office Word</Application>
  <DocSecurity>0</DocSecurity>
  <Lines>145</Lines>
  <Paragraphs>65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or Ramos-Salamanca</dc:creator>
  <cp:keywords/>
  <dc:description/>
  <cp:lastModifiedBy>Connie Satzler</cp:lastModifiedBy>
  <cp:revision>2</cp:revision>
  <dcterms:created xsi:type="dcterms:W3CDTF">2024-04-04T16:47:00Z</dcterms:created>
  <dcterms:modified xsi:type="dcterms:W3CDTF">2024-04-04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20f499bfc20b12f06bdddfae3ef3c91b8fc8c6a6047af6efab96465b8e8026</vt:lpwstr>
  </property>
</Properties>
</file>